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Xc1efaf52fddb6966693064a68b7e0e1e5a24524"/>
    <w:p>
      <w:pPr>
        <w:pStyle w:val="Heading1"/>
      </w:pPr>
      <w:r>
        <w:t xml:space="preserve">Cover Letter for Software Engineer Position in Belgium Brussels</w:t>
      </w:r>
    </w:p>
    <w:p>
      <w:pPr>
        <w:pStyle w:val="FirstParagraph"/>
      </w:pPr>
      <w:r>
        <w:rPr>
          <w:bCs/>
          <w:b/>
        </w:rPr>
        <w:t xml:space="preserve">John Doe</w:t>
      </w:r>
      <w:r>
        <w:br/>
      </w:r>
      <w:r>
        <w:t xml:space="preserve">123 Technology Avenue</w:t>
      </w:r>
      <w:r>
        <w:br/>
      </w:r>
      <w:r>
        <w:t xml:space="preserve">Brussels, Belgium</w:t>
      </w:r>
      <w:r>
        <w:br/>
      </w:r>
      <w:r>
        <w:t xml:space="preserve">john.doe@example.com | +32 456 789 012</w:t>
      </w:r>
    </w:p>
    <w:p>
      <w:pPr>
        <w:pStyle w:val="BodyText"/>
      </w:pPr>
      <w:r>
        <w:t xml:space="preserve">April 5, 2024</w:t>
      </w:r>
    </w:p>
    <w:p>
      <w:pPr>
        <w:pStyle w:val="BodyText"/>
      </w:pPr>
      <w:r>
        <w:rPr>
          <w:bCs/>
          <w:b/>
        </w:rPr>
        <w:t xml:space="preserve">Human Resources Department</w:t>
      </w:r>
      <w:r>
        <w:br/>
      </w:r>
      <w:r>
        <w:t xml:space="preserve">Tech Innovators Ltd.</w:t>
      </w:r>
      <w:r>
        <w:br/>
      </w:r>
      <w:r>
        <w:t xml:space="preserve">Rue des Entrepreneurs 45</w:t>
      </w:r>
      <w:r>
        <w:br/>
      </w:r>
      <w:r>
        <w:t xml:space="preserve">Brussels, Belgium</w:t>
      </w:r>
    </w:p>
    <w:p>
      <w:pPr>
        <w:pStyle w:val="BodyText"/>
      </w:pPr>
      <w:r>
        <w:t xml:space="preserve">Dear Hiring Team,</w:t>
      </w:r>
    </w:p>
    <w:p>
      <w:pPr>
        <w:pStyle w:val="BodyText"/>
      </w:pPr>
      <w:r>
        <w:t xml:space="preserve">I am writing to express my enthusiastic interest in the Software Engineer position at your esteemed organization in Belgium Brussels. As a dedicated and results-driven software engineer with over five years of experience in developing scalable solutions, I am eager to contribute my technical expertise and passion for innovation to a dynamic team like yours. Belgium, particularly Brussels, has always been a hub of technological advancement and multicultural collaboration, making it an ideal location for me to further my career while supporting the digital transformation of European industries.</w:t>
      </w:r>
    </w:p>
    <w:p>
      <w:pPr>
        <w:pStyle w:val="BodyText"/>
      </w:pPr>
      <w:r>
        <w:t xml:space="preserve">Throughout my professional journey, I have focused on building robust software systems that align with business objectives while prioritizing user-centric design. My experience spans full-stack development, cloud integration, and agile methodologies, which I believe are essential for addressing the complex challenges faced by modern enterprises. In my current role as a Software Engineer at InnovateTech Solutions in Luxembourg, I led the development of a cross-platform application that reduced operational costs by 30% for clients in the logistics sector. This project required close collaboration with stakeholders across Europe, honing my ability to navigate diverse technical and cultural environments—skills that are highly relevant to working in Belgium Brussels.</w:t>
      </w:r>
    </w:p>
    <w:p>
      <w:pPr>
        <w:pStyle w:val="BodyText"/>
      </w:pPr>
      <w:r>
        <w:t xml:space="preserve">One of my proudest achievements was spearheading the migration of a legacy system to a microservices architecture for a major healthcare client. This initiative not only improved system performance by 40% but also enhanced data security, ensuring compliance with stringent European regulations. I am deeply committed to staying at the forefront of technological trends, and my continuous learning in areas such as AI-driven analytics and DevOps practices has enabled me to deliver solutions that are both innovative and sustainable. In Belgium Brussels, where the tech ecosystem thrives on creativity and collaboration, I am confident that my skills will contribute meaningfully to your organization’s goals.</w:t>
      </w:r>
    </w:p>
    <w:p>
      <w:pPr>
        <w:pStyle w:val="BodyText"/>
      </w:pPr>
      <w:r>
        <w:t xml:space="preserve">What draws me most to Belgium Brussels is its unique position as a bridge between European markets and global innovation. The region’s vibrant startup scene, coupled with its well-established multinational corporations, creates an environment where software engineers can drive impactful change. I am particularly inspired by the initiatives in smart cities and green technologies that are shaping the future of urban living. As a Software Engineer, I am passionate about leveraging technology to solve real-world problems, and I believe that working in Brussels would allow me to contribute to projects with far-reaching societal benefits.</w:t>
      </w:r>
    </w:p>
    <w:p>
      <w:pPr>
        <w:pStyle w:val="BodyText"/>
      </w:pPr>
      <w:r>
        <w:t xml:space="preserve">My technical expertise includes proficiency in programming languages such as Java, Python, and JavaScript, as well as frameworks like React and Node.js. I have a strong background in cloud platforms such as AWS and Azure, where I have deployed scalable applications that handle high traffic volumes. Additionally, my experience with version control systems like Git and continuous integration/continuous deployment (CI/CD) pipelines ensures efficient development workflows. I also prioritize writing clean, maintainable code that adheres to industry best practices, which is crucial for long-term project success.</w:t>
      </w:r>
    </w:p>
    <w:p>
      <w:pPr>
        <w:pStyle w:val="BodyText"/>
      </w:pPr>
      <w:r>
        <w:t xml:space="preserve">In addition to my technical skills, I bring a collaborative mindset and a commitment to teamwork. In previous roles, I have worked in cross-functional teams comprising designers, product managers, and data scientists to deliver projects on time and within budget. My ability to communicate complex technical concepts clearly to non-technical stakeholders has been instrumental in aligning development efforts with business goals. For instance, during a recent project involving the integration of AI chatbots for a financial services client, I collaborated closely with the client’s IT department to ensure seamless implementation while addressing their specific compliance requirements.</w:t>
      </w:r>
    </w:p>
    <w:p>
      <w:pPr>
        <w:pStyle w:val="BodyText"/>
      </w:pPr>
      <w:r>
        <w:t xml:space="preserve">Belgium Brussels is not only a city of opportunity but also one of cultural and historical significance. Its blend of French, Dutch, and English influences creates a rich environment for professionals who value diversity and inclusivity. I am particularly drawn to the city’s commitment to sustainability and innovation, which aligns with my personal values as a software engineer. I believe that working in such an environment will not only allow me to grow professionally but also contribute to projects that have a positive impact on the community.</w:t>
      </w:r>
    </w:p>
    <w:p>
      <w:pPr>
        <w:pStyle w:val="BodyText"/>
      </w:pPr>
      <w:r>
        <w:t xml:space="preserve">As a Software Engineer, I am driven by the desire to create solutions that are both technically sound and socially responsible. The opportunity to work with your team in Belgium Brussels would allow me to combine my technical expertise with my passion for innovation in a region that is at the forefront of technological advancement. I am confident that my background, skills, and enthusiasm make me an excellent fit for this role.</w:t>
      </w:r>
    </w:p>
    <w:p>
      <w:pPr>
        <w:pStyle w:val="BodyText"/>
      </w:pPr>
      <w:r>
        <w:t xml:space="preserve">Thank you for considering my application. I would welcome the opportunity to discuss how my experience and vision align with your organization’s mission. I am available at your convenience for an interview and can be reached at +32 456 789 012 or john.doe@example.com. I look forward to the possibility of contributing to the success of your team in Belgium Brussels.</w:t>
      </w:r>
    </w:p>
    <w:p>
      <w:pPr>
        <w:pStyle w:val="BodyText"/>
      </w:pPr>
      <w:r>
        <w:t xml:space="preserve">Sincerely,</w:t>
      </w:r>
      <w:r>
        <w:br/>
      </w:r>
      <w:r>
        <w:rPr>
          <w:bCs/>
          <w:b/>
        </w:rPr>
        <w:t xml:space="preserve">John Doe</w:t>
      </w:r>
      <w:r>
        <w:br/>
      </w:r>
      <w:r>
        <w:t xml:space="preserve">Softwar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Belgium Brussels</dc:title>
  <dc:creator/>
  <dc:language>en</dc:language>
  <cp:keywords/>
  <dcterms:created xsi:type="dcterms:W3CDTF">2026-07-15T03:14:48Z</dcterms:created>
  <dcterms:modified xsi:type="dcterms:W3CDTF">2026-07-15T03:14:48Z</dcterms:modified>
</cp:coreProperties>
</file>

<file path=docProps/custom.xml><?xml version="1.0" encoding="utf-8"?>
<Properties xmlns="http://schemas.openxmlformats.org/officeDocument/2006/custom-properties" xmlns:vt="http://schemas.openxmlformats.org/officeDocument/2006/docPropsVTypes"/>
</file>